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BE28E" w14:textId="77777777" w:rsidR="00BB1FB5" w:rsidRDefault="005C4DC3"/>
    <w:p w14:paraId="6BAF26E5" w14:textId="7B9FADC6" w:rsidR="00B94457" w:rsidRDefault="005C4DC3">
      <w:r>
        <w:t>Sequent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457" w14:paraId="3628837F" w14:textId="77777777" w:rsidTr="00B94457">
        <w:tc>
          <w:tcPr>
            <w:tcW w:w="3005" w:type="dxa"/>
          </w:tcPr>
          <w:p w14:paraId="3974052B" w14:textId="77777777" w:rsidR="00B94457" w:rsidRDefault="00B94457"/>
        </w:tc>
        <w:tc>
          <w:tcPr>
            <w:tcW w:w="3005" w:type="dxa"/>
          </w:tcPr>
          <w:p w14:paraId="32F724B4" w14:textId="77777777" w:rsidR="00B94457" w:rsidRDefault="00B94457"/>
        </w:tc>
        <w:tc>
          <w:tcPr>
            <w:tcW w:w="3006" w:type="dxa"/>
          </w:tcPr>
          <w:p w14:paraId="4E47DE50" w14:textId="77777777" w:rsidR="00B94457" w:rsidRDefault="00B94457"/>
        </w:tc>
      </w:tr>
      <w:tr w:rsidR="00B94457" w14:paraId="214D40C3" w14:textId="77777777" w:rsidTr="00B94457">
        <w:tc>
          <w:tcPr>
            <w:tcW w:w="3005" w:type="dxa"/>
          </w:tcPr>
          <w:p w14:paraId="4B497035" w14:textId="77777777" w:rsidR="00B94457" w:rsidRDefault="00B94457"/>
        </w:tc>
        <w:tc>
          <w:tcPr>
            <w:tcW w:w="3005" w:type="dxa"/>
          </w:tcPr>
          <w:p w14:paraId="5B628F9F" w14:textId="77777777" w:rsidR="00B94457" w:rsidRDefault="00B94457"/>
        </w:tc>
        <w:tc>
          <w:tcPr>
            <w:tcW w:w="3006" w:type="dxa"/>
          </w:tcPr>
          <w:p w14:paraId="6F2CB5F4" w14:textId="77777777" w:rsidR="00B94457" w:rsidRDefault="00B94457"/>
        </w:tc>
      </w:tr>
      <w:tr w:rsidR="00B94457" w14:paraId="6F6E881C" w14:textId="77777777" w:rsidTr="00B94457">
        <w:tc>
          <w:tcPr>
            <w:tcW w:w="3005" w:type="dxa"/>
          </w:tcPr>
          <w:p w14:paraId="2BBA3AB4" w14:textId="77777777" w:rsidR="00B94457" w:rsidRDefault="00B94457"/>
        </w:tc>
        <w:tc>
          <w:tcPr>
            <w:tcW w:w="3005" w:type="dxa"/>
          </w:tcPr>
          <w:p w14:paraId="226AD845" w14:textId="77777777" w:rsidR="00B94457" w:rsidRDefault="00B94457"/>
        </w:tc>
        <w:tc>
          <w:tcPr>
            <w:tcW w:w="3006" w:type="dxa"/>
          </w:tcPr>
          <w:p w14:paraId="77F7907A" w14:textId="77777777" w:rsidR="00B94457" w:rsidRDefault="00B94457"/>
        </w:tc>
      </w:tr>
    </w:tbl>
    <w:p w14:paraId="7E689AAC" w14:textId="0061FE50" w:rsidR="00B94457" w:rsidRDefault="00B94457">
      <w:bookmarkStart w:id="0" w:name="_GoBack"/>
    </w:p>
    <w:bookmarkEnd w:id="0"/>
    <w:p w14:paraId="433D0E7D" w14:textId="7DE73E8A" w:rsidR="00C11B39" w:rsidRDefault="00C11B39" w:rsidP="00C11B39">
      <w:r>
        <w:t>DS</w:t>
      </w:r>
      <w: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11B39" w14:paraId="384EFAEA" w14:textId="77777777" w:rsidTr="001D093A">
        <w:tc>
          <w:tcPr>
            <w:tcW w:w="3005" w:type="dxa"/>
          </w:tcPr>
          <w:p w14:paraId="1861B3B8" w14:textId="77777777" w:rsidR="00C11B39" w:rsidRDefault="00C11B39" w:rsidP="001D093A">
            <w:r>
              <w:t>Cores</w:t>
            </w:r>
          </w:p>
        </w:tc>
        <w:tc>
          <w:tcPr>
            <w:tcW w:w="3005" w:type="dxa"/>
          </w:tcPr>
          <w:p w14:paraId="7738594E" w14:textId="77777777" w:rsidR="00C11B39" w:rsidRDefault="00C11B39" w:rsidP="001D093A">
            <w:r>
              <w:t>Go</w:t>
            </w:r>
          </w:p>
        </w:tc>
        <w:tc>
          <w:tcPr>
            <w:tcW w:w="3006" w:type="dxa"/>
          </w:tcPr>
          <w:p w14:paraId="47C6FFC5" w14:textId="77777777" w:rsidR="00C11B39" w:rsidRDefault="00C11B39" w:rsidP="001D093A">
            <w:r>
              <w:t>OpenMP</w:t>
            </w:r>
          </w:p>
        </w:tc>
      </w:tr>
      <w:tr w:rsidR="00C11B39" w14:paraId="0CF8FCB5" w14:textId="77777777" w:rsidTr="001D093A">
        <w:tc>
          <w:tcPr>
            <w:tcW w:w="3005" w:type="dxa"/>
          </w:tcPr>
          <w:p w14:paraId="48FCAE63" w14:textId="77777777" w:rsidR="00C11B39" w:rsidRDefault="00C11B39" w:rsidP="001D093A">
            <w:r>
              <w:t>1</w:t>
            </w:r>
          </w:p>
        </w:tc>
        <w:tc>
          <w:tcPr>
            <w:tcW w:w="3005" w:type="dxa"/>
          </w:tcPr>
          <w:p w14:paraId="20BADB77" w14:textId="77777777" w:rsidR="00C11B39" w:rsidRDefault="00C11B39" w:rsidP="001D093A"/>
        </w:tc>
        <w:tc>
          <w:tcPr>
            <w:tcW w:w="3006" w:type="dxa"/>
          </w:tcPr>
          <w:p w14:paraId="3B82335B" w14:textId="77777777" w:rsidR="00C11B39" w:rsidRDefault="00C11B39" w:rsidP="001D093A"/>
        </w:tc>
      </w:tr>
      <w:tr w:rsidR="00C11B39" w14:paraId="6BA1440C" w14:textId="77777777" w:rsidTr="001D093A">
        <w:tc>
          <w:tcPr>
            <w:tcW w:w="3005" w:type="dxa"/>
          </w:tcPr>
          <w:p w14:paraId="47036CA4" w14:textId="77777777" w:rsidR="00C11B39" w:rsidRDefault="00C11B39" w:rsidP="001D093A">
            <w:r>
              <w:t>2</w:t>
            </w:r>
          </w:p>
        </w:tc>
        <w:tc>
          <w:tcPr>
            <w:tcW w:w="3005" w:type="dxa"/>
          </w:tcPr>
          <w:p w14:paraId="696BB4F4" w14:textId="77777777" w:rsidR="00C11B39" w:rsidRDefault="00C11B39" w:rsidP="001D093A"/>
        </w:tc>
        <w:tc>
          <w:tcPr>
            <w:tcW w:w="3006" w:type="dxa"/>
          </w:tcPr>
          <w:p w14:paraId="6409EBA0" w14:textId="77777777" w:rsidR="00C11B39" w:rsidRDefault="00C11B39" w:rsidP="001D093A"/>
        </w:tc>
      </w:tr>
      <w:tr w:rsidR="00C11B39" w14:paraId="209CEF44" w14:textId="77777777" w:rsidTr="001D093A">
        <w:tc>
          <w:tcPr>
            <w:tcW w:w="3005" w:type="dxa"/>
          </w:tcPr>
          <w:p w14:paraId="24BC61EB" w14:textId="77777777" w:rsidR="00C11B39" w:rsidRDefault="00C11B39" w:rsidP="001D093A">
            <w:r>
              <w:t>4</w:t>
            </w:r>
          </w:p>
        </w:tc>
        <w:tc>
          <w:tcPr>
            <w:tcW w:w="3005" w:type="dxa"/>
          </w:tcPr>
          <w:p w14:paraId="6A053B07" w14:textId="77777777" w:rsidR="00C11B39" w:rsidRDefault="00C11B39" w:rsidP="001D093A"/>
        </w:tc>
        <w:tc>
          <w:tcPr>
            <w:tcW w:w="3006" w:type="dxa"/>
          </w:tcPr>
          <w:p w14:paraId="65B66065" w14:textId="77777777" w:rsidR="00C11B39" w:rsidRDefault="00C11B39" w:rsidP="001D093A"/>
        </w:tc>
      </w:tr>
      <w:tr w:rsidR="00C11B39" w14:paraId="6B3163FA" w14:textId="77777777" w:rsidTr="001D093A">
        <w:tc>
          <w:tcPr>
            <w:tcW w:w="3005" w:type="dxa"/>
          </w:tcPr>
          <w:p w14:paraId="3F93BEBF" w14:textId="77777777" w:rsidR="00C11B39" w:rsidRDefault="00C11B39" w:rsidP="001D093A">
            <w:r>
              <w:t>8</w:t>
            </w:r>
          </w:p>
        </w:tc>
        <w:tc>
          <w:tcPr>
            <w:tcW w:w="3005" w:type="dxa"/>
          </w:tcPr>
          <w:p w14:paraId="22098453" w14:textId="77777777" w:rsidR="00C11B39" w:rsidRDefault="00C11B39" w:rsidP="001D093A"/>
        </w:tc>
        <w:tc>
          <w:tcPr>
            <w:tcW w:w="3006" w:type="dxa"/>
          </w:tcPr>
          <w:p w14:paraId="62261CF2" w14:textId="77777777" w:rsidR="00C11B39" w:rsidRDefault="00C11B39" w:rsidP="001D093A"/>
        </w:tc>
      </w:tr>
      <w:tr w:rsidR="00C11B39" w14:paraId="38C49F90" w14:textId="77777777" w:rsidTr="001D093A">
        <w:tc>
          <w:tcPr>
            <w:tcW w:w="3005" w:type="dxa"/>
          </w:tcPr>
          <w:p w14:paraId="60D55585" w14:textId="77777777" w:rsidR="00C11B39" w:rsidRDefault="00C11B39" w:rsidP="001D093A">
            <w:r>
              <w:t>12</w:t>
            </w:r>
          </w:p>
        </w:tc>
        <w:tc>
          <w:tcPr>
            <w:tcW w:w="3005" w:type="dxa"/>
          </w:tcPr>
          <w:p w14:paraId="733EB823" w14:textId="77777777" w:rsidR="00C11B39" w:rsidRDefault="00C11B39" w:rsidP="001D093A"/>
        </w:tc>
        <w:tc>
          <w:tcPr>
            <w:tcW w:w="3006" w:type="dxa"/>
          </w:tcPr>
          <w:p w14:paraId="482B1B56" w14:textId="77777777" w:rsidR="00C11B39" w:rsidRDefault="00C11B39" w:rsidP="001D093A"/>
        </w:tc>
      </w:tr>
      <w:tr w:rsidR="00C11B39" w14:paraId="4DA1DAC8" w14:textId="77777777" w:rsidTr="001D093A">
        <w:tc>
          <w:tcPr>
            <w:tcW w:w="3005" w:type="dxa"/>
          </w:tcPr>
          <w:p w14:paraId="6A2A31AC" w14:textId="77777777" w:rsidR="00C11B39" w:rsidRDefault="00C11B39" w:rsidP="001D093A">
            <w:r>
              <w:t>16</w:t>
            </w:r>
          </w:p>
        </w:tc>
        <w:tc>
          <w:tcPr>
            <w:tcW w:w="3005" w:type="dxa"/>
          </w:tcPr>
          <w:p w14:paraId="6FC095EF" w14:textId="77777777" w:rsidR="00C11B39" w:rsidRDefault="00C11B39" w:rsidP="001D093A"/>
        </w:tc>
        <w:tc>
          <w:tcPr>
            <w:tcW w:w="3006" w:type="dxa"/>
          </w:tcPr>
          <w:p w14:paraId="4A44D4BB" w14:textId="77777777" w:rsidR="00C11B39" w:rsidRDefault="00C11B39" w:rsidP="001D093A"/>
        </w:tc>
      </w:tr>
      <w:tr w:rsidR="00C11B39" w14:paraId="747EF910" w14:textId="77777777" w:rsidTr="001D093A">
        <w:tc>
          <w:tcPr>
            <w:tcW w:w="3005" w:type="dxa"/>
          </w:tcPr>
          <w:p w14:paraId="5553041F" w14:textId="77777777" w:rsidR="00C11B39" w:rsidRDefault="00C11B39" w:rsidP="001D093A">
            <w:r>
              <w:t>24</w:t>
            </w:r>
          </w:p>
        </w:tc>
        <w:tc>
          <w:tcPr>
            <w:tcW w:w="3005" w:type="dxa"/>
          </w:tcPr>
          <w:p w14:paraId="6CD1EE74" w14:textId="77777777" w:rsidR="00C11B39" w:rsidRDefault="00C11B39" w:rsidP="001D093A"/>
        </w:tc>
        <w:tc>
          <w:tcPr>
            <w:tcW w:w="3006" w:type="dxa"/>
          </w:tcPr>
          <w:p w14:paraId="4CB5C623" w14:textId="77777777" w:rsidR="00C11B39" w:rsidRDefault="00C11B39" w:rsidP="001D093A"/>
        </w:tc>
      </w:tr>
      <w:tr w:rsidR="00C11B39" w14:paraId="73E12FFD" w14:textId="77777777" w:rsidTr="001D093A">
        <w:tc>
          <w:tcPr>
            <w:tcW w:w="3005" w:type="dxa"/>
          </w:tcPr>
          <w:p w14:paraId="4625DE89" w14:textId="77777777" w:rsidR="00C11B39" w:rsidRDefault="00C11B39" w:rsidP="001D093A">
            <w:r>
              <w:t>32</w:t>
            </w:r>
          </w:p>
        </w:tc>
        <w:tc>
          <w:tcPr>
            <w:tcW w:w="3005" w:type="dxa"/>
          </w:tcPr>
          <w:p w14:paraId="35D71433" w14:textId="77777777" w:rsidR="00C11B39" w:rsidRDefault="00C11B39" w:rsidP="001D093A"/>
        </w:tc>
        <w:tc>
          <w:tcPr>
            <w:tcW w:w="3006" w:type="dxa"/>
          </w:tcPr>
          <w:p w14:paraId="172EA79F" w14:textId="77777777" w:rsidR="00C11B39" w:rsidRDefault="00C11B39" w:rsidP="001D093A"/>
        </w:tc>
      </w:tr>
      <w:tr w:rsidR="00C11B39" w14:paraId="2DABA06E" w14:textId="77777777" w:rsidTr="001D093A">
        <w:tc>
          <w:tcPr>
            <w:tcW w:w="3005" w:type="dxa"/>
          </w:tcPr>
          <w:p w14:paraId="20FAE3B7" w14:textId="77777777" w:rsidR="00C11B39" w:rsidRDefault="00C11B39" w:rsidP="001D093A">
            <w:r>
              <w:t>48</w:t>
            </w:r>
          </w:p>
        </w:tc>
        <w:tc>
          <w:tcPr>
            <w:tcW w:w="3005" w:type="dxa"/>
          </w:tcPr>
          <w:p w14:paraId="53FE9F0C" w14:textId="77777777" w:rsidR="00C11B39" w:rsidRDefault="00C11B39" w:rsidP="001D093A"/>
        </w:tc>
        <w:tc>
          <w:tcPr>
            <w:tcW w:w="3006" w:type="dxa"/>
          </w:tcPr>
          <w:p w14:paraId="6A2878B5" w14:textId="77777777" w:rsidR="00C11B39" w:rsidRDefault="00C11B39" w:rsidP="001D093A"/>
        </w:tc>
      </w:tr>
      <w:tr w:rsidR="00C11B39" w14:paraId="5060E6DA" w14:textId="77777777" w:rsidTr="001D093A">
        <w:tc>
          <w:tcPr>
            <w:tcW w:w="3005" w:type="dxa"/>
          </w:tcPr>
          <w:p w14:paraId="2C366C49" w14:textId="77777777" w:rsidR="00C11B39" w:rsidRDefault="00C11B39" w:rsidP="001D093A">
            <w:r>
              <w:t>64</w:t>
            </w:r>
          </w:p>
        </w:tc>
        <w:tc>
          <w:tcPr>
            <w:tcW w:w="3005" w:type="dxa"/>
          </w:tcPr>
          <w:p w14:paraId="3EE4FB92" w14:textId="77777777" w:rsidR="00C11B39" w:rsidRDefault="00C11B39" w:rsidP="001D093A">
            <w:r w:rsidRPr="00C11B39">
              <w:t>3.847609952</w:t>
            </w:r>
          </w:p>
        </w:tc>
        <w:tc>
          <w:tcPr>
            <w:tcW w:w="3006" w:type="dxa"/>
          </w:tcPr>
          <w:p w14:paraId="7193DBB7" w14:textId="77777777" w:rsidR="00C11B39" w:rsidRDefault="00C11B39" w:rsidP="001D093A"/>
        </w:tc>
      </w:tr>
    </w:tbl>
    <w:p w14:paraId="4A65ECDF" w14:textId="77777777" w:rsidR="00C11B39" w:rsidRDefault="00C11B39"/>
    <w:p w14:paraId="0E02A61C" w14:textId="40E07556" w:rsidR="00B94457" w:rsidRDefault="00C11B39">
      <w:r>
        <w:t>DS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457" w14:paraId="184EF20D" w14:textId="77777777" w:rsidTr="00B94457">
        <w:tc>
          <w:tcPr>
            <w:tcW w:w="3005" w:type="dxa"/>
          </w:tcPr>
          <w:p w14:paraId="0676716D" w14:textId="2914973E" w:rsidR="00B94457" w:rsidRDefault="00C11B39">
            <w:r>
              <w:t>Cores</w:t>
            </w:r>
          </w:p>
        </w:tc>
        <w:tc>
          <w:tcPr>
            <w:tcW w:w="3005" w:type="dxa"/>
          </w:tcPr>
          <w:p w14:paraId="08EA25AA" w14:textId="56D0763B" w:rsidR="00B94457" w:rsidRDefault="00C11B39">
            <w:r>
              <w:t>Go</w:t>
            </w:r>
          </w:p>
        </w:tc>
        <w:tc>
          <w:tcPr>
            <w:tcW w:w="3006" w:type="dxa"/>
          </w:tcPr>
          <w:p w14:paraId="19B38DAD" w14:textId="18102F1D" w:rsidR="00B94457" w:rsidRDefault="00C11B39">
            <w:r>
              <w:t>OpenMP</w:t>
            </w:r>
          </w:p>
        </w:tc>
      </w:tr>
      <w:tr w:rsidR="00B94457" w14:paraId="5959C03A" w14:textId="77777777" w:rsidTr="00B94457">
        <w:tc>
          <w:tcPr>
            <w:tcW w:w="3005" w:type="dxa"/>
          </w:tcPr>
          <w:p w14:paraId="27A8AC26" w14:textId="36A194D1" w:rsidR="00B94457" w:rsidRDefault="00C11B39">
            <w:r>
              <w:t>1</w:t>
            </w:r>
          </w:p>
        </w:tc>
        <w:tc>
          <w:tcPr>
            <w:tcW w:w="3005" w:type="dxa"/>
          </w:tcPr>
          <w:p w14:paraId="0CE0F5F7" w14:textId="77777777" w:rsidR="00B94457" w:rsidRDefault="00B94457"/>
        </w:tc>
        <w:tc>
          <w:tcPr>
            <w:tcW w:w="3006" w:type="dxa"/>
          </w:tcPr>
          <w:p w14:paraId="2D48B523" w14:textId="77777777" w:rsidR="00B94457" w:rsidRDefault="00B94457"/>
        </w:tc>
      </w:tr>
      <w:tr w:rsidR="00B94457" w14:paraId="419AB2E8" w14:textId="77777777" w:rsidTr="00B94457">
        <w:tc>
          <w:tcPr>
            <w:tcW w:w="3005" w:type="dxa"/>
          </w:tcPr>
          <w:p w14:paraId="633059F8" w14:textId="6FD6EAD1" w:rsidR="00B94457" w:rsidRDefault="00C11B39">
            <w:r>
              <w:t>2</w:t>
            </w:r>
          </w:p>
        </w:tc>
        <w:tc>
          <w:tcPr>
            <w:tcW w:w="3005" w:type="dxa"/>
          </w:tcPr>
          <w:p w14:paraId="50F86452" w14:textId="77777777" w:rsidR="00B94457" w:rsidRDefault="00B94457"/>
        </w:tc>
        <w:tc>
          <w:tcPr>
            <w:tcW w:w="3006" w:type="dxa"/>
          </w:tcPr>
          <w:p w14:paraId="642D86D6" w14:textId="77777777" w:rsidR="00B94457" w:rsidRDefault="00B94457"/>
        </w:tc>
      </w:tr>
      <w:tr w:rsidR="00B94457" w14:paraId="18D2FF11" w14:textId="77777777" w:rsidTr="00B94457">
        <w:tc>
          <w:tcPr>
            <w:tcW w:w="3005" w:type="dxa"/>
          </w:tcPr>
          <w:p w14:paraId="66CE4F16" w14:textId="22FB4C6A" w:rsidR="00B94457" w:rsidRDefault="00C11B39">
            <w:r>
              <w:t>4</w:t>
            </w:r>
          </w:p>
        </w:tc>
        <w:tc>
          <w:tcPr>
            <w:tcW w:w="3005" w:type="dxa"/>
          </w:tcPr>
          <w:p w14:paraId="13BCF2E9" w14:textId="77777777" w:rsidR="00B94457" w:rsidRDefault="00B94457"/>
        </w:tc>
        <w:tc>
          <w:tcPr>
            <w:tcW w:w="3006" w:type="dxa"/>
          </w:tcPr>
          <w:p w14:paraId="52BF880B" w14:textId="77777777" w:rsidR="00B94457" w:rsidRDefault="00B94457"/>
        </w:tc>
      </w:tr>
      <w:tr w:rsidR="00B94457" w14:paraId="3C525AAB" w14:textId="77777777" w:rsidTr="00B94457">
        <w:tc>
          <w:tcPr>
            <w:tcW w:w="3005" w:type="dxa"/>
          </w:tcPr>
          <w:p w14:paraId="718FE652" w14:textId="1DAF34FC" w:rsidR="00B94457" w:rsidRDefault="00C11B39">
            <w:r>
              <w:t>8</w:t>
            </w:r>
          </w:p>
        </w:tc>
        <w:tc>
          <w:tcPr>
            <w:tcW w:w="3005" w:type="dxa"/>
          </w:tcPr>
          <w:p w14:paraId="3883CC01" w14:textId="77777777" w:rsidR="00B94457" w:rsidRDefault="00B94457"/>
        </w:tc>
        <w:tc>
          <w:tcPr>
            <w:tcW w:w="3006" w:type="dxa"/>
          </w:tcPr>
          <w:p w14:paraId="333611B7" w14:textId="77777777" w:rsidR="00B94457" w:rsidRDefault="00B94457"/>
        </w:tc>
      </w:tr>
      <w:tr w:rsidR="00B94457" w14:paraId="4A95AA51" w14:textId="77777777" w:rsidTr="00B94457">
        <w:tc>
          <w:tcPr>
            <w:tcW w:w="3005" w:type="dxa"/>
          </w:tcPr>
          <w:p w14:paraId="3E6D2D02" w14:textId="1E85BBD3" w:rsidR="00B94457" w:rsidRDefault="00C11B39">
            <w:r>
              <w:t>12</w:t>
            </w:r>
          </w:p>
        </w:tc>
        <w:tc>
          <w:tcPr>
            <w:tcW w:w="3005" w:type="dxa"/>
          </w:tcPr>
          <w:p w14:paraId="7D648C3A" w14:textId="77777777" w:rsidR="00B94457" w:rsidRDefault="00B94457"/>
        </w:tc>
        <w:tc>
          <w:tcPr>
            <w:tcW w:w="3006" w:type="dxa"/>
          </w:tcPr>
          <w:p w14:paraId="1564797F" w14:textId="77777777" w:rsidR="00B94457" w:rsidRDefault="00B94457"/>
        </w:tc>
      </w:tr>
      <w:tr w:rsidR="00B94457" w14:paraId="2BF1FEE1" w14:textId="77777777" w:rsidTr="00B94457">
        <w:tc>
          <w:tcPr>
            <w:tcW w:w="3005" w:type="dxa"/>
          </w:tcPr>
          <w:p w14:paraId="6AB3D391" w14:textId="5B3FB0FC" w:rsidR="00B94457" w:rsidRDefault="00C11B39">
            <w:r>
              <w:t>16</w:t>
            </w:r>
          </w:p>
        </w:tc>
        <w:tc>
          <w:tcPr>
            <w:tcW w:w="3005" w:type="dxa"/>
          </w:tcPr>
          <w:p w14:paraId="0FC86255" w14:textId="77777777" w:rsidR="00B94457" w:rsidRDefault="00B94457"/>
        </w:tc>
        <w:tc>
          <w:tcPr>
            <w:tcW w:w="3006" w:type="dxa"/>
          </w:tcPr>
          <w:p w14:paraId="157105A3" w14:textId="77777777" w:rsidR="00B94457" w:rsidRDefault="00B94457"/>
        </w:tc>
      </w:tr>
      <w:tr w:rsidR="00B94457" w14:paraId="0E4FC805" w14:textId="77777777" w:rsidTr="00B94457">
        <w:tc>
          <w:tcPr>
            <w:tcW w:w="3005" w:type="dxa"/>
          </w:tcPr>
          <w:p w14:paraId="7DCBCE35" w14:textId="1E4E191E" w:rsidR="00B94457" w:rsidRDefault="00C11B39">
            <w:r>
              <w:t>24</w:t>
            </w:r>
          </w:p>
        </w:tc>
        <w:tc>
          <w:tcPr>
            <w:tcW w:w="3005" w:type="dxa"/>
          </w:tcPr>
          <w:p w14:paraId="0EB2CA9B" w14:textId="77777777" w:rsidR="00B94457" w:rsidRDefault="00B94457"/>
        </w:tc>
        <w:tc>
          <w:tcPr>
            <w:tcW w:w="3006" w:type="dxa"/>
          </w:tcPr>
          <w:p w14:paraId="7C135FD1" w14:textId="77777777" w:rsidR="00B94457" w:rsidRDefault="00B94457"/>
        </w:tc>
      </w:tr>
      <w:tr w:rsidR="00C11B39" w14:paraId="28623D14" w14:textId="77777777" w:rsidTr="00B94457">
        <w:tc>
          <w:tcPr>
            <w:tcW w:w="3005" w:type="dxa"/>
          </w:tcPr>
          <w:p w14:paraId="2BE6F246" w14:textId="070BB051" w:rsidR="00C11B39" w:rsidRDefault="00C11B39">
            <w:r>
              <w:t>32</w:t>
            </w:r>
          </w:p>
        </w:tc>
        <w:tc>
          <w:tcPr>
            <w:tcW w:w="3005" w:type="dxa"/>
          </w:tcPr>
          <w:p w14:paraId="55E93907" w14:textId="77777777" w:rsidR="00C11B39" w:rsidRDefault="00C11B39"/>
        </w:tc>
        <w:tc>
          <w:tcPr>
            <w:tcW w:w="3006" w:type="dxa"/>
          </w:tcPr>
          <w:p w14:paraId="6F3D93F6" w14:textId="77777777" w:rsidR="00C11B39" w:rsidRDefault="00C11B39"/>
        </w:tc>
      </w:tr>
      <w:tr w:rsidR="00C11B39" w14:paraId="6431CE87" w14:textId="77777777" w:rsidTr="00B94457">
        <w:tc>
          <w:tcPr>
            <w:tcW w:w="3005" w:type="dxa"/>
          </w:tcPr>
          <w:p w14:paraId="4296D487" w14:textId="19DD3733" w:rsidR="00C11B39" w:rsidRDefault="00C11B39">
            <w:r>
              <w:t>48</w:t>
            </w:r>
          </w:p>
        </w:tc>
        <w:tc>
          <w:tcPr>
            <w:tcW w:w="3005" w:type="dxa"/>
          </w:tcPr>
          <w:p w14:paraId="2F642672" w14:textId="77777777" w:rsidR="00C11B39" w:rsidRDefault="00C11B39"/>
        </w:tc>
        <w:tc>
          <w:tcPr>
            <w:tcW w:w="3006" w:type="dxa"/>
          </w:tcPr>
          <w:p w14:paraId="3023B05E" w14:textId="77777777" w:rsidR="00C11B39" w:rsidRDefault="00C11B39"/>
        </w:tc>
      </w:tr>
      <w:tr w:rsidR="00C11B39" w14:paraId="09F76246" w14:textId="77777777" w:rsidTr="00B94457">
        <w:tc>
          <w:tcPr>
            <w:tcW w:w="3005" w:type="dxa"/>
          </w:tcPr>
          <w:p w14:paraId="426CB9AD" w14:textId="21478DF7" w:rsidR="00C11B39" w:rsidRDefault="00C11B39">
            <w:r>
              <w:t>64</w:t>
            </w:r>
          </w:p>
        </w:tc>
        <w:tc>
          <w:tcPr>
            <w:tcW w:w="3005" w:type="dxa"/>
          </w:tcPr>
          <w:p w14:paraId="601BE85B" w14:textId="1C850895" w:rsidR="00C11B39" w:rsidRDefault="00C11B39">
            <w:r w:rsidRPr="00C11B39">
              <w:t>3.847609952</w:t>
            </w:r>
          </w:p>
        </w:tc>
        <w:tc>
          <w:tcPr>
            <w:tcW w:w="3006" w:type="dxa"/>
          </w:tcPr>
          <w:p w14:paraId="29ADC1FA" w14:textId="77777777" w:rsidR="00C11B39" w:rsidRDefault="00C11B39"/>
        </w:tc>
      </w:tr>
    </w:tbl>
    <w:p w14:paraId="16AB29C3" w14:textId="2B572F8B" w:rsidR="00B94457" w:rsidRDefault="00B94457"/>
    <w:p w14:paraId="67828943" w14:textId="432D7044" w:rsidR="00C11B39" w:rsidRDefault="00C11B39" w:rsidP="00C11B39">
      <w:r>
        <w:t>DS</w:t>
      </w:r>
      <w: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11B39" w14:paraId="7DC13DA9" w14:textId="77777777" w:rsidTr="001D093A">
        <w:tc>
          <w:tcPr>
            <w:tcW w:w="3005" w:type="dxa"/>
          </w:tcPr>
          <w:p w14:paraId="15D8CE32" w14:textId="77777777" w:rsidR="00C11B39" w:rsidRDefault="00C11B39" w:rsidP="001D093A">
            <w:r>
              <w:t>Cores</w:t>
            </w:r>
          </w:p>
        </w:tc>
        <w:tc>
          <w:tcPr>
            <w:tcW w:w="3005" w:type="dxa"/>
          </w:tcPr>
          <w:p w14:paraId="396B1B7F" w14:textId="77777777" w:rsidR="00C11B39" w:rsidRDefault="00C11B39" w:rsidP="001D093A">
            <w:r>
              <w:t>Go</w:t>
            </w:r>
          </w:p>
        </w:tc>
        <w:tc>
          <w:tcPr>
            <w:tcW w:w="3006" w:type="dxa"/>
          </w:tcPr>
          <w:p w14:paraId="5D0AADFA" w14:textId="77777777" w:rsidR="00C11B39" w:rsidRDefault="00C11B39" w:rsidP="001D093A">
            <w:r>
              <w:t>OpenMP</w:t>
            </w:r>
          </w:p>
        </w:tc>
      </w:tr>
      <w:tr w:rsidR="00C11B39" w14:paraId="3C7439F4" w14:textId="77777777" w:rsidTr="001D093A">
        <w:tc>
          <w:tcPr>
            <w:tcW w:w="3005" w:type="dxa"/>
          </w:tcPr>
          <w:p w14:paraId="79678788" w14:textId="77777777" w:rsidR="00C11B39" w:rsidRDefault="00C11B39" w:rsidP="001D093A">
            <w:r>
              <w:t>1</w:t>
            </w:r>
          </w:p>
        </w:tc>
        <w:tc>
          <w:tcPr>
            <w:tcW w:w="3005" w:type="dxa"/>
          </w:tcPr>
          <w:p w14:paraId="13C77873" w14:textId="77777777" w:rsidR="00C11B39" w:rsidRDefault="00C11B39" w:rsidP="001D093A"/>
        </w:tc>
        <w:tc>
          <w:tcPr>
            <w:tcW w:w="3006" w:type="dxa"/>
          </w:tcPr>
          <w:p w14:paraId="666499FC" w14:textId="77777777" w:rsidR="00C11B39" w:rsidRDefault="00C11B39" w:rsidP="001D093A"/>
        </w:tc>
      </w:tr>
      <w:tr w:rsidR="00C11B39" w14:paraId="1ECC3ECB" w14:textId="77777777" w:rsidTr="001D093A">
        <w:tc>
          <w:tcPr>
            <w:tcW w:w="3005" w:type="dxa"/>
          </w:tcPr>
          <w:p w14:paraId="51E02493" w14:textId="77777777" w:rsidR="00C11B39" w:rsidRDefault="00C11B39" w:rsidP="001D093A">
            <w:r>
              <w:t>2</w:t>
            </w:r>
          </w:p>
        </w:tc>
        <w:tc>
          <w:tcPr>
            <w:tcW w:w="3005" w:type="dxa"/>
          </w:tcPr>
          <w:p w14:paraId="1EE7FA90" w14:textId="77777777" w:rsidR="00C11B39" w:rsidRDefault="00C11B39" w:rsidP="001D093A"/>
        </w:tc>
        <w:tc>
          <w:tcPr>
            <w:tcW w:w="3006" w:type="dxa"/>
          </w:tcPr>
          <w:p w14:paraId="44843403" w14:textId="77777777" w:rsidR="00C11B39" w:rsidRDefault="00C11B39" w:rsidP="001D093A"/>
        </w:tc>
      </w:tr>
      <w:tr w:rsidR="00C11B39" w14:paraId="1BB3A645" w14:textId="77777777" w:rsidTr="001D093A">
        <w:tc>
          <w:tcPr>
            <w:tcW w:w="3005" w:type="dxa"/>
          </w:tcPr>
          <w:p w14:paraId="1C91B436" w14:textId="77777777" w:rsidR="00C11B39" w:rsidRDefault="00C11B39" w:rsidP="001D093A">
            <w:r>
              <w:t>4</w:t>
            </w:r>
          </w:p>
        </w:tc>
        <w:tc>
          <w:tcPr>
            <w:tcW w:w="3005" w:type="dxa"/>
          </w:tcPr>
          <w:p w14:paraId="1CBB3384" w14:textId="77777777" w:rsidR="00C11B39" w:rsidRDefault="00C11B39" w:rsidP="001D093A"/>
        </w:tc>
        <w:tc>
          <w:tcPr>
            <w:tcW w:w="3006" w:type="dxa"/>
          </w:tcPr>
          <w:p w14:paraId="54B415C2" w14:textId="77777777" w:rsidR="00C11B39" w:rsidRDefault="00C11B39" w:rsidP="001D093A"/>
        </w:tc>
      </w:tr>
      <w:tr w:rsidR="00C11B39" w14:paraId="059E6AB5" w14:textId="77777777" w:rsidTr="001D093A">
        <w:tc>
          <w:tcPr>
            <w:tcW w:w="3005" w:type="dxa"/>
          </w:tcPr>
          <w:p w14:paraId="55FE6308" w14:textId="77777777" w:rsidR="00C11B39" w:rsidRDefault="00C11B39" w:rsidP="001D093A">
            <w:r>
              <w:t>8</w:t>
            </w:r>
          </w:p>
        </w:tc>
        <w:tc>
          <w:tcPr>
            <w:tcW w:w="3005" w:type="dxa"/>
          </w:tcPr>
          <w:p w14:paraId="1B2A0C11" w14:textId="77777777" w:rsidR="00C11B39" w:rsidRDefault="00C11B39" w:rsidP="001D093A"/>
        </w:tc>
        <w:tc>
          <w:tcPr>
            <w:tcW w:w="3006" w:type="dxa"/>
          </w:tcPr>
          <w:p w14:paraId="371D99B4" w14:textId="77777777" w:rsidR="00C11B39" w:rsidRDefault="00C11B39" w:rsidP="001D093A"/>
        </w:tc>
      </w:tr>
      <w:tr w:rsidR="00C11B39" w14:paraId="7A32E70A" w14:textId="77777777" w:rsidTr="001D093A">
        <w:tc>
          <w:tcPr>
            <w:tcW w:w="3005" w:type="dxa"/>
          </w:tcPr>
          <w:p w14:paraId="29704CD7" w14:textId="77777777" w:rsidR="00C11B39" w:rsidRDefault="00C11B39" w:rsidP="001D093A">
            <w:r>
              <w:t>12</w:t>
            </w:r>
          </w:p>
        </w:tc>
        <w:tc>
          <w:tcPr>
            <w:tcW w:w="3005" w:type="dxa"/>
          </w:tcPr>
          <w:p w14:paraId="54409897" w14:textId="77777777" w:rsidR="00C11B39" w:rsidRDefault="00C11B39" w:rsidP="001D093A"/>
        </w:tc>
        <w:tc>
          <w:tcPr>
            <w:tcW w:w="3006" w:type="dxa"/>
          </w:tcPr>
          <w:p w14:paraId="4D2AB371" w14:textId="77777777" w:rsidR="00C11B39" w:rsidRDefault="00C11B39" w:rsidP="001D093A"/>
        </w:tc>
      </w:tr>
      <w:tr w:rsidR="00C11B39" w14:paraId="125F22E7" w14:textId="77777777" w:rsidTr="001D093A">
        <w:tc>
          <w:tcPr>
            <w:tcW w:w="3005" w:type="dxa"/>
          </w:tcPr>
          <w:p w14:paraId="0DD6678B" w14:textId="77777777" w:rsidR="00C11B39" w:rsidRDefault="00C11B39" w:rsidP="001D093A">
            <w:r>
              <w:t>16</w:t>
            </w:r>
          </w:p>
        </w:tc>
        <w:tc>
          <w:tcPr>
            <w:tcW w:w="3005" w:type="dxa"/>
          </w:tcPr>
          <w:p w14:paraId="754EEB2D" w14:textId="77777777" w:rsidR="00C11B39" w:rsidRDefault="00C11B39" w:rsidP="001D093A"/>
        </w:tc>
        <w:tc>
          <w:tcPr>
            <w:tcW w:w="3006" w:type="dxa"/>
          </w:tcPr>
          <w:p w14:paraId="6FA11994" w14:textId="77777777" w:rsidR="00C11B39" w:rsidRDefault="00C11B39" w:rsidP="001D093A"/>
        </w:tc>
      </w:tr>
      <w:tr w:rsidR="00C11B39" w14:paraId="7D700170" w14:textId="77777777" w:rsidTr="001D093A">
        <w:tc>
          <w:tcPr>
            <w:tcW w:w="3005" w:type="dxa"/>
          </w:tcPr>
          <w:p w14:paraId="66CAAD31" w14:textId="77777777" w:rsidR="00C11B39" w:rsidRDefault="00C11B39" w:rsidP="001D093A">
            <w:r>
              <w:t>24</w:t>
            </w:r>
          </w:p>
        </w:tc>
        <w:tc>
          <w:tcPr>
            <w:tcW w:w="3005" w:type="dxa"/>
          </w:tcPr>
          <w:p w14:paraId="08631043" w14:textId="77777777" w:rsidR="00C11B39" w:rsidRDefault="00C11B39" w:rsidP="001D093A"/>
        </w:tc>
        <w:tc>
          <w:tcPr>
            <w:tcW w:w="3006" w:type="dxa"/>
          </w:tcPr>
          <w:p w14:paraId="5B739D8D" w14:textId="77777777" w:rsidR="00C11B39" w:rsidRDefault="00C11B39" w:rsidP="001D093A"/>
        </w:tc>
      </w:tr>
      <w:tr w:rsidR="00C11B39" w14:paraId="2AB307BD" w14:textId="77777777" w:rsidTr="001D093A">
        <w:tc>
          <w:tcPr>
            <w:tcW w:w="3005" w:type="dxa"/>
          </w:tcPr>
          <w:p w14:paraId="4CF41003" w14:textId="77777777" w:rsidR="00C11B39" w:rsidRDefault="00C11B39" w:rsidP="001D093A">
            <w:r>
              <w:t>32</w:t>
            </w:r>
          </w:p>
        </w:tc>
        <w:tc>
          <w:tcPr>
            <w:tcW w:w="3005" w:type="dxa"/>
          </w:tcPr>
          <w:p w14:paraId="4A171356" w14:textId="77777777" w:rsidR="00C11B39" w:rsidRDefault="00C11B39" w:rsidP="001D093A"/>
        </w:tc>
        <w:tc>
          <w:tcPr>
            <w:tcW w:w="3006" w:type="dxa"/>
          </w:tcPr>
          <w:p w14:paraId="724DB8AF" w14:textId="77777777" w:rsidR="00C11B39" w:rsidRDefault="00C11B39" w:rsidP="001D093A"/>
        </w:tc>
      </w:tr>
      <w:tr w:rsidR="00C11B39" w14:paraId="582877FE" w14:textId="77777777" w:rsidTr="001D093A">
        <w:tc>
          <w:tcPr>
            <w:tcW w:w="3005" w:type="dxa"/>
          </w:tcPr>
          <w:p w14:paraId="313CA25F" w14:textId="77777777" w:rsidR="00C11B39" w:rsidRDefault="00C11B39" w:rsidP="001D093A">
            <w:r>
              <w:t>48</w:t>
            </w:r>
          </w:p>
        </w:tc>
        <w:tc>
          <w:tcPr>
            <w:tcW w:w="3005" w:type="dxa"/>
          </w:tcPr>
          <w:p w14:paraId="7E2DDFA3" w14:textId="77777777" w:rsidR="00C11B39" w:rsidRDefault="00C11B39" w:rsidP="001D093A"/>
        </w:tc>
        <w:tc>
          <w:tcPr>
            <w:tcW w:w="3006" w:type="dxa"/>
          </w:tcPr>
          <w:p w14:paraId="40E97B35" w14:textId="77777777" w:rsidR="00C11B39" w:rsidRDefault="00C11B39" w:rsidP="001D093A"/>
        </w:tc>
      </w:tr>
      <w:tr w:rsidR="00C11B39" w14:paraId="37E815F6" w14:textId="77777777" w:rsidTr="001D093A">
        <w:tc>
          <w:tcPr>
            <w:tcW w:w="3005" w:type="dxa"/>
          </w:tcPr>
          <w:p w14:paraId="23904004" w14:textId="77777777" w:rsidR="00C11B39" w:rsidRDefault="00C11B39" w:rsidP="001D093A">
            <w:r>
              <w:t>64</w:t>
            </w:r>
          </w:p>
        </w:tc>
        <w:tc>
          <w:tcPr>
            <w:tcW w:w="3005" w:type="dxa"/>
          </w:tcPr>
          <w:p w14:paraId="6FF48CC7" w14:textId="77777777" w:rsidR="00C11B39" w:rsidRDefault="00C11B39" w:rsidP="001D093A">
            <w:r w:rsidRPr="00C11B39">
              <w:t>3.847609952</w:t>
            </w:r>
          </w:p>
        </w:tc>
        <w:tc>
          <w:tcPr>
            <w:tcW w:w="3006" w:type="dxa"/>
          </w:tcPr>
          <w:p w14:paraId="13C99865" w14:textId="77777777" w:rsidR="00C11B39" w:rsidRDefault="00C11B39" w:rsidP="001D093A"/>
        </w:tc>
      </w:tr>
    </w:tbl>
    <w:p w14:paraId="4AC7A144" w14:textId="77777777" w:rsidR="00C11B39" w:rsidRDefault="00C11B39"/>
    <w:sectPr w:rsidR="00C11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bUwNDQ1sTQ0MTNX0lEKTi0uzszPAykwrAUAjjcIWiwAAAA="/>
  </w:docVars>
  <w:rsids>
    <w:rsidRoot w:val="00B94457"/>
    <w:rsid w:val="005C4DC3"/>
    <w:rsid w:val="00613558"/>
    <w:rsid w:val="008F7B56"/>
    <w:rsid w:val="00B94457"/>
    <w:rsid w:val="00C11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3683"/>
  <w15:chartTrackingRefBased/>
  <w15:docId w15:val="{824BCA70-AA16-47DA-BE51-B3F5560B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burton</dc:creator>
  <cp:keywords/>
  <dc:description/>
  <cp:lastModifiedBy>max burton</cp:lastModifiedBy>
  <cp:revision>2</cp:revision>
  <dcterms:created xsi:type="dcterms:W3CDTF">2019-11-12T15:23:00Z</dcterms:created>
  <dcterms:modified xsi:type="dcterms:W3CDTF">2019-11-12T17:32:00Z</dcterms:modified>
</cp:coreProperties>
</file>